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Grigliatabella"/>
        <w:tblW w:w="0" w:type="auto"/>
        <w:tblLook w:val="04A0" w:firstRow="1" w:lastRow="0" w:firstColumn="1" w:lastColumn="0" w:noHBand="0" w:noVBand="1"/>
      </w:tblPr>
      <w:tblGrid>
        <w:gridCol w:w="9962"/>
      </w:tblGrid>
      <w:tr w:rsidR="00544E06" w14:paraId="6B6EBE6D" w14:textId="77777777" w:rsidTr="00544E06">
        <w:tc>
          <w:tcPr>
            <w:tcW w:w="9962" w:type="dxa"/>
          </w:tcPr>
          <w:p w14:paraId="63A009B0" w14:textId="77777777" w:rsidR="00544E06" w:rsidRDefault="00544E06" w:rsidP="00544E06">
            <w:pPr>
              <w:pStyle w:val="FirstParagraph"/>
              <w:jc w:val="center"/>
              <w:rPr>
                <w:b/>
                <w:bCs/>
              </w:rPr>
            </w:pPr>
            <w:r w:rsidRPr="005A62E1">
              <w:rPr>
                <w:b/>
                <w:bCs/>
              </w:rPr>
              <w:t xml:space="preserve">CASI DI CESSAZIONE ANTICIPATA E ATTIVAZIONE NUOVO CONTRATTO </w:t>
            </w:r>
          </w:p>
          <w:p w14:paraId="0BEF03BA" w14:textId="61E461B0" w:rsidR="00544E06" w:rsidRDefault="00544E06" w:rsidP="00544E06">
            <w:pPr>
              <w:pStyle w:val="FirstParagraph"/>
              <w:jc w:val="center"/>
              <w:rPr>
                <w:b/>
                <w:bCs/>
              </w:rPr>
            </w:pPr>
            <w:r w:rsidRPr="005A62E1">
              <w:rPr>
                <w:b/>
                <w:bCs/>
              </w:rPr>
              <w:t>NELLA IEFP IN APPRENDISTATO</w:t>
            </w:r>
          </w:p>
        </w:tc>
      </w:tr>
    </w:tbl>
    <w:p w14:paraId="18E159F4" w14:textId="6DDBA967" w:rsidR="005D46E3" w:rsidRDefault="00544E06" w:rsidP="00544E06">
      <w:pPr>
        <w:pStyle w:val="Corpotesto"/>
        <w:jc w:val="center"/>
        <w:rPr>
          <w:i/>
          <w:iCs/>
        </w:rPr>
      </w:pPr>
      <w:r w:rsidRPr="00544E06">
        <w:rPr>
          <w:i/>
          <w:iCs/>
        </w:rPr>
        <w:t>14.10.2025</w:t>
      </w:r>
    </w:p>
    <w:p w14:paraId="5F4E338A" w14:textId="77777777" w:rsidR="00544E06" w:rsidRPr="00544E06" w:rsidRDefault="00544E06" w:rsidP="00544E06">
      <w:pPr>
        <w:pStyle w:val="Corpotesto"/>
        <w:jc w:val="center"/>
        <w:rPr>
          <w:i/>
          <w:iCs/>
        </w:rPr>
      </w:pPr>
    </w:p>
    <w:p w14:paraId="081FF5BB" w14:textId="1BEE00D3" w:rsidR="00AF7E6F" w:rsidRPr="005A62E1" w:rsidRDefault="00D86920" w:rsidP="00544E06">
      <w:pPr>
        <w:pStyle w:val="Compact"/>
        <w:numPr>
          <w:ilvl w:val="0"/>
          <w:numId w:val="9"/>
        </w:numPr>
        <w:jc w:val="both"/>
        <w:rPr>
          <w:b/>
          <w:bCs/>
        </w:rPr>
      </w:pPr>
      <w:r w:rsidRPr="005A62E1">
        <w:rPr>
          <w:b/>
          <w:bCs/>
        </w:rPr>
        <w:t xml:space="preserve">Primo contratto cessato prima del 16 ottobre 2025 (dote non </w:t>
      </w:r>
      <w:r w:rsidR="000F3A9A">
        <w:rPr>
          <w:b/>
          <w:bCs/>
        </w:rPr>
        <w:t xml:space="preserve">ancora </w:t>
      </w:r>
      <w:r w:rsidRPr="005A62E1">
        <w:rPr>
          <w:b/>
          <w:bCs/>
        </w:rPr>
        <w:t>richiesta in BES)</w:t>
      </w:r>
    </w:p>
    <w:p w14:paraId="4D22C6C6" w14:textId="000545D2" w:rsidR="00AF7E6F" w:rsidRDefault="00D86920" w:rsidP="00544E06">
      <w:pPr>
        <w:pStyle w:val="Compact"/>
        <w:numPr>
          <w:ilvl w:val="0"/>
          <w:numId w:val="3"/>
        </w:numPr>
        <w:ind w:left="1080"/>
        <w:jc w:val="both"/>
      </w:pPr>
      <w:r>
        <w:t>Se il primo cont</w:t>
      </w:r>
      <w:r w:rsidR="00544E06">
        <w:t>ratt</w:t>
      </w:r>
      <w:r>
        <w:t>o è cessato prima del 16 ottobre 2025 e quindi in BES non è stata richiesta la dote, occorre aprire una sezione in SIUF la cui durata sia corrispondente al termine del secondo contratto e in BES la dote sarà richiesta con la COB attiva del secondo contratto.</w:t>
      </w:r>
    </w:p>
    <w:p w14:paraId="4A306A7A" w14:textId="77777777" w:rsidR="00AF7E6F" w:rsidRDefault="00D86920" w:rsidP="00544E06">
      <w:pPr>
        <w:pStyle w:val="Compact"/>
        <w:numPr>
          <w:ilvl w:val="0"/>
          <w:numId w:val="3"/>
        </w:numPr>
        <w:ind w:left="1080"/>
        <w:jc w:val="both"/>
      </w:pPr>
      <w:r>
        <w:t>Nella vita scolastica si potranno inserire come crediti tutte le ore sia di formazione esterna sia di formazione interna erogate nell’ambito del primo contratto.</w:t>
      </w:r>
    </w:p>
    <w:p w14:paraId="3E71AE46" w14:textId="77777777" w:rsidR="00AF7E6F" w:rsidRDefault="00D86920" w:rsidP="00544E06">
      <w:pPr>
        <w:pStyle w:val="Compact"/>
        <w:numPr>
          <w:ilvl w:val="0"/>
          <w:numId w:val="3"/>
        </w:numPr>
        <w:ind w:left="1080"/>
        <w:jc w:val="both"/>
      </w:pPr>
      <w:r>
        <w:t>In BES, tutte le ore erogate nel primo contratto saranno valorizzate come crediti.</w:t>
      </w:r>
    </w:p>
    <w:p w14:paraId="2A37991C" w14:textId="77777777" w:rsidR="00AF7E6F" w:rsidRDefault="00D86920" w:rsidP="00544E06">
      <w:pPr>
        <w:pStyle w:val="FirstParagraph"/>
        <w:ind w:left="720"/>
        <w:jc w:val="both"/>
      </w:pPr>
      <w:r>
        <w:t>ATTENZIONE: ogni ente deve conservare tutta la documentazione (PFI, Protocollo, COB di avvio e COB di cessazione, scheda stage/formazione interna e registro cartaceo della formazione esterna/estrazione delle presenze del proprio gestionale) che dimostra l’erogazione anche parziale del primo percorso formativo in apprendistato poi cessato anticipatamente.</w:t>
      </w:r>
    </w:p>
    <w:p w14:paraId="31F98D4E" w14:textId="77777777" w:rsidR="00AF7E6F" w:rsidRDefault="00D86920" w:rsidP="00544E06">
      <w:pPr>
        <w:pStyle w:val="Corpotesto"/>
        <w:ind w:left="720"/>
        <w:jc w:val="both"/>
      </w:pPr>
      <w:r w:rsidRPr="005D46E3">
        <w:rPr>
          <w:i/>
          <w:iCs/>
        </w:rPr>
        <w:t>Esempio</w:t>
      </w:r>
      <w:r>
        <w:t>: - Primo contratto: 1 luglio 2025 – 30 giugno 2026, cessato anticipatamente il 30 settembre 2025 - Secondo contratto: 1 ottobre 2025 – 30 giugno 2026</w:t>
      </w:r>
    </w:p>
    <w:p w14:paraId="4DAEC3C6" w14:textId="1F918C0A" w:rsidR="00AF7E6F" w:rsidRDefault="00D86920" w:rsidP="00544E06">
      <w:pPr>
        <w:pStyle w:val="Corpotesto"/>
        <w:ind w:left="720"/>
        <w:jc w:val="both"/>
      </w:pPr>
      <w:r>
        <w:t>In SIUF, la sezione deve avere come termine il 30 giugno 2026 e le ore da registrare sul GRS sono solo quelle del secondo contratto. In BES saranno riconosciute solo le ore del GRS registrate nel secondo contratto. Tutte le ore erogate nel primo contratto saranno inserite come crediti nella vista scolastica dello studente in SIUF e in</w:t>
      </w:r>
      <w:r w:rsidR="000F3A9A">
        <w:t xml:space="preserve"> rendicontazione della dote in</w:t>
      </w:r>
      <w:r>
        <w:t xml:space="preserve"> BES.</w:t>
      </w:r>
    </w:p>
    <w:p w14:paraId="449965FC" w14:textId="3F1B23AD" w:rsidR="00AF7E6F" w:rsidRPr="005A62E1" w:rsidRDefault="000F3A9A" w:rsidP="00544E06">
      <w:pPr>
        <w:pStyle w:val="Compact"/>
        <w:numPr>
          <w:ilvl w:val="0"/>
          <w:numId w:val="9"/>
        </w:numPr>
        <w:jc w:val="both"/>
        <w:rPr>
          <w:b/>
          <w:bCs/>
        </w:rPr>
      </w:pPr>
      <w:r>
        <w:rPr>
          <w:b/>
          <w:bCs/>
        </w:rPr>
        <w:t xml:space="preserve">Aperta la sezione in SIUF </w:t>
      </w:r>
      <w:r w:rsidR="00D86920" w:rsidRPr="005A62E1">
        <w:rPr>
          <w:b/>
          <w:bCs/>
        </w:rPr>
        <w:t xml:space="preserve">e </w:t>
      </w:r>
      <w:r>
        <w:rPr>
          <w:b/>
          <w:bCs/>
        </w:rPr>
        <w:t xml:space="preserve">richiesta la dote </w:t>
      </w:r>
      <w:r w:rsidR="00D86920" w:rsidRPr="005A62E1">
        <w:rPr>
          <w:b/>
          <w:bCs/>
        </w:rPr>
        <w:t>in BES</w:t>
      </w:r>
      <w:r>
        <w:rPr>
          <w:b/>
          <w:bCs/>
        </w:rPr>
        <w:t xml:space="preserve"> a valere del primo contratto</w:t>
      </w:r>
      <w:r w:rsidR="00D86920" w:rsidRPr="005A62E1">
        <w:rPr>
          <w:b/>
          <w:bCs/>
        </w:rPr>
        <w:t xml:space="preserve">, </w:t>
      </w:r>
      <w:r>
        <w:rPr>
          <w:b/>
          <w:bCs/>
        </w:rPr>
        <w:t xml:space="preserve"> poi </w:t>
      </w:r>
      <w:r w:rsidR="00D86920" w:rsidRPr="005A62E1">
        <w:rPr>
          <w:b/>
          <w:bCs/>
        </w:rPr>
        <w:t>cessato anticipatamente</w:t>
      </w:r>
    </w:p>
    <w:p w14:paraId="4BEA5355" w14:textId="66BEC348" w:rsidR="00AF7E6F" w:rsidRPr="005A62E1" w:rsidRDefault="00D86920" w:rsidP="00544E06">
      <w:pPr>
        <w:pStyle w:val="Compact"/>
        <w:numPr>
          <w:ilvl w:val="0"/>
          <w:numId w:val="5"/>
        </w:numPr>
        <w:ind w:left="1080"/>
        <w:jc w:val="both"/>
        <w:rPr>
          <w:b/>
          <w:bCs/>
        </w:rPr>
      </w:pPr>
      <w:r w:rsidRPr="005A62E1">
        <w:rPr>
          <w:b/>
          <w:bCs/>
        </w:rPr>
        <w:t xml:space="preserve">Caso A: </w:t>
      </w:r>
      <w:r w:rsidR="00FC5ED9" w:rsidRPr="00FC5ED9">
        <w:rPr>
          <w:b/>
          <w:bCs/>
        </w:rPr>
        <w:t>Se il secondo contratto rientra come termine nel termine già programmato della sezione</w:t>
      </w:r>
      <w:r w:rsidR="000F3A9A">
        <w:rPr>
          <w:b/>
          <w:bCs/>
        </w:rPr>
        <w:t xml:space="preserve"> o</w:t>
      </w:r>
      <w:r w:rsidRPr="005A62E1">
        <w:rPr>
          <w:b/>
          <w:bCs/>
        </w:rPr>
        <w:t>riginaria</w:t>
      </w:r>
    </w:p>
    <w:p w14:paraId="778BB519" w14:textId="77777777" w:rsidR="00AF7E6F" w:rsidRDefault="00D86920" w:rsidP="00544E06">
      <w:pPr>
        <w:pStyle w:val="Compact"/>
        <w:numPr>
          <w:ilvl w:val="1"/>
          <w:numId w:val="6"/>
        </w:numPr>
        <w:ind w:left="1800"/>
        <w:jc w:val="both"/>
      </w:pPr>
      <w:r>
        <w:t>L’apprendista può rimanere agganciato alla stessa sezione originaria.</w:t>
      </w:r>
    </w:p>
    <w:p w14:paraId="45AF7C63" w14:textId="77777777" w:rsidR="00AF7E6F" w:rsidRDefault="00D86920" w:rsidP="00544E06">
      <w:pPr>
        <w:pStyle w:val="Compact"/>
        <w:numPr>
          <w:ilvl w:val="1"/>
          <w:numId w:val="6"/>
        </w:numPr>
        <w:ind w:left="1800"/>
        <w:jc w:val="both"/>
      </w:pPr>
      <w:r>
        <w:t>L’ente può continuare a registrare le ore anche del secondo contratto con la stessa ID di sezione.</w:t>
      </w:r>
    </w:p>
    <w:p w14:paraId="7843C8FD" w14:textId="77777777" w:rsidR="00AF7E6F" w:rsidRDefault="00D86920" w:rsidP="00544E06">
      <w:pPr>
        <w:pStyle w:val="Compact"/>
        <w:numPr>
          <w:ilvl w:val="1"/>
          <w:numId w:val="6"/>
        </w:numPr>
        <w:ind w:left="1800"/>
        <w:jc w:val="both"/>
      </w:pPr>
      <w:r>
        <w:t>In BES, in rendicontazione va selezionata l’opzione “cessazione anticipata e avvio nuovo contratto SENZA cambio di sezione” e va caricata la COB del secondo contratto.</w:t>
      </w:r>
    </w:p>
    <w:p w14:paraId="5B8288BF" w14:textId="77777777" w:rsidR="00AF7E6F" w:rsidRDefault="00D86920" w:rsidP="00544E06">
      <w:pPr>
        <w:pStyle w:val="Compact"/>
        <w:numPr>
          <w:ilvl w:val="1"/>
          <w:numId w:val="6"/>
        </w:numPr>
        <w:ind w:left="1800"/>
        <w:jc w:val="both"/>
      </w:pPr>
      <w:r>
        <w:t>Il PFI del primo contratto deve essere conservato agli atti, mentre nella vita scolastica dello studente deve essere caricato il PFI del secondo contratto.</w:t>
      </w:r>
    </w:p>
    <w:p w14:paraId="39C4E486" w14:textId="70BE1333" w:rsidR="00AF7E6F" w:rsidRDefault="00D86920" w:rsidP="00544E06">
      <w:pPr>
        <w:pStyle w:val="FirstParagraph"/>
        <w:ind w:left="1080"/>
        <w:jc w:val="both"/>
      </w:pPr>
      <w:r w:rsidRPr="005D46E3">
        <w:rPr>
          <w:i/>
          <w:iCs/>
        </w:rPr>
        <w:lastRenderedPageBreak/>
        <w:t>Esempio</w:t>
      </w:r>
      <w:r>
        <w:t>: Primo contratto: 1 novembre 2025 – 30 giugno 2026, cessato anticipatamente il 30 novembre 2025 - Secondo contratto: 1 dicembre 2025 – 30 giugno 2026</w:t>
      </w:r>
    </w:p>
    <w:p w14:paraId="517FBA0D" w14:textId="77777777" w:rsidR="00AF7E6F" w:rsidRDefault="00D86920" w:rsidP="00544E06">
      <w:pPr>
        <w:pStyle w:val="Corpotesto"/>
        <w:ind w:left="1080"/>
        <w:jc w:val="both"/>
      </w:pPr>
      <w:r>
        <w:t>L’apprendista rimane nella stessa sezione e tutte le ore del primo e del secondo contratto sono caricate nella stessa sezione.</w:t>
      </w:r>
    </w:p>
    <w:p w14:paraId="2C11689B" w14:textId="77777777" w:rsidR="00AF7E6F" w:rsidRDefault="00D86920" w:rsidP="00544E06">
      <w:pPr>
        <w:pStyle w:val="Compact"/>
        <w:numPr>
          <w:ilvl w:val="0"/>
          <w:numId w:val="7"/>
        </w:numPr>
        <w:ind w:left="1080"/>
        <w:jc w:val="both"/>
      </w:pPr>
      <w:r w:rsidRPr="005A62E1">
        <w:rPr>
          <w:b/>
          <w:bCs/>
        </w:rPr>
        <w:t>Caso B: il secondo contratto ha un termine successivo alla sezione originaria</w:t>
      </w:r>
    </w:p>
    <w:p w14:paraId="32E6BAA8" w14:textId="77777777" w:rsidR="00AF7E6F" w:rsidRDefault="00D86920" w:rsidP="00544E06">
      <w:pPr>
        <w:pStyle w:val="Compact"/>
        <w:numPr>
          <w:ilvl w:val="1"/>
          <w:numId w:val="8"/>
        </w:numPr>
        <w:ind w:left="1800"/>
        <w:jc w:val="both"/>
      </w:pPr>
      <w:r>
        <w:t>L’apprendista deve essere ritirato dalla sezione originaria e aperta una nuova sezione con durata corrispondente al secondo contratto.</w:t>
      </w:r>
    </w:p>
    <w:p w14:paraId="58938949" w14:textId="77777777" w:rsidR="00AF7E6F" w:rsidRDefault="00D86920" w:rsidP="00544E06">
      <w:pPr>
        <w:pStyle w:val="Compact"/>
        <w:numPr>
          <w:ilvl w:val="1"/>
          <w:numId w:val="8"/>
        </w:numPr>
        <w:ind w:left="1800"/>
        <w:jc w:val="both"/>
      </w:pPr>
      <w:r>
        <w:t>L’ente registra sul GRS le ore erogate nel primo contratto con la prima sezione e le ore del secondo contratto con la nuova sezione.</w:t>
      </w:r>
    </w:p>
    <w:p w14:paraId="2F068F96" w14:textId="77777777" w:rsidR="00AF7E6F" w:rsidRDefault="00D86920" w:rsidP="00544E06">
      <w:pPr>
        <w:pStyle w:val="Compact"/>
        <w:numPr>
          <w:ilvl w:val="1"/>
          <w:numId w:val="8"/>
        </w:numPr>
        <w:ind w:left="1800"/>
        <w:jc w:val="both"/>
      </w:pPr>
      <w:r>
        <w:t>In BES, in rendicontazione va selezionata l’opzione “cessazione anticipata e avvio nuovo contratto CON cambio di sezione” e va caricata la COB del secondo contratto. BES sommerà le ore registrate con la prima sezione e le ore registrate con la seconda sezione.</w:t>
      </w:r>
    </w:p>
    <w:p w14:paraId="29BF2DB5" w14:textId="0852B5F6" w:rsidR="00AF7E6F" w:rsidRDefault="00D86920" w:rsidP="00544E06">
      <w:pPr>
        <w:pStyle w:val="FirstParagraph"/>
        <w:ind w:left="1080"/>
        <w:jc w:val="both"/>
      </w:pPr>
      <w:r>
        <w:t>Esempio: Primo contratto: 1 novembre 2025 – 30 giugno 2026, cessato anticipatamente il 30 aprile 2026 - Secondo contratto: 1 maggio 2026 – 30 ottobre 2026</w:t>
      </w:r>
    </w:p>
    <w:p w14:paraId="264945C8" w14:textId="77777777" w:rsidR="00AF7E6F" w:rsidRDefault="00D86920" w:rsidP="00544E06">
      <w:pPr>
        <w:pStyle w:val="Corpotesto"/>
        <w:ind w:left="1080"/>
        <w:jc w:val="both"/>
      </w:pPr>
      <w:r>
        <w:t>L’apprendista deve essere ritirato dalla prima sezione e agganciato alla nuova sezione con termine 30 ottobre 2026. Le ore del primo contratto saranno registrate nella prima sezione e quelle del secondo contratto nella seconda sezione.</w:t>
      </w:r>
    </w:p>
    <w:p w14:paraId="36AABA52" w14:textId="2285B82E" w:rsidR="000F3A9A" w:rsidRDefault="000F3A9A" w:rsidP="000F3A9A">
      <w:pPr>
        <w:pStyle w:val="Corpotesto"/>
        <w:jc w:val="both"/>
      </w:pPr>
      <w:r>
        <w:t xml:space="preserve">Attenzione: si ricorda che anche il secondo contratto deve avere durata minima di sei mesi. </w:t>
      </w:r>
    </w:p>
    <w:sectPr w:rsidR="000F3A9A">
      <w:headerReference w:type="default" r:id="rId7"/>
      <w:footnotePr>
        <w:numRestart w:val="eachSect"/>
      </w:footnotePr>
      <w:pgSz w:w="12240" w:h="15840"/>
      <w:pgMar w:top="1417"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26B2CA" w14:textId="77777777" w:rsidR="00544E06" w:rsidRDefault="00544E06" w:rsidP="00544E06">
      <w:pPr>
        <w:spacing w:after="0"/>
      </w:pPr>
      <w:r>
        <w:separator/>
      </w:r>
    </w:p>
  </w:endnote>
  <w:endnote w:type="continuationSeparator" w:id="0">
    <w:p w14:paraId="38EC2BE6" w14:textId="77777777" w:rsidR="00544E06" w:rsidRDefault="00544E06" w:rsidP="00544E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014399" w14:textId="77777777" w:rsidR="00544E06" w:rsidRDefault="00544E06" w:rsidP="00544E06">
      <w:pPr>
        <w:spacing w:after="0"/>
      </w:pPr>
      <w:r>
        <w:separator/>
      </w:r>
    </w:p>
  </w:footnote>
  <w:footnote w:type="continuationSeparator" w:id="0">
    <w:p w14:paraId="015C2760" w14:textId="77777777" w:rsidR="00544E06" w:rsidRDefault="00544E06" w:rsidP="00544E0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D443EF" w14:textId="1AB5E89A" w:rsidR="00544E06" w:rsidRDefault="00544E06" w:rsidP="00544E06">
    <w:pPr>
      <w:pStyle w:val="Intestazione"/>
      <w:jc w:val="center"/>
    </w:pPr>
    <w:r w:rsidRPr="00544E06">
      <w:rPr>
        <w:rFonts w:ascii="Calibri" w:eastAsia="Aptos" w:hAnsi="Calibri" w:cs="Calibri"/>
        <w:noProof/>
        <w:sz w:val="22"/>
        <w:szCs w:val="22"/>
        <w:lang w:val="it-IT" w:eastAsia="it-IT"/>
      </w:rPr>
      <w:drawing>
        <wp:inline distT="0" distB="0" distL="0" distR="0" wp14:anchorId="4B63D02E" wp14:editId="39586258">
          <wp:extent cx="1760561" cy="465988"/>
          <wp:effectExtent l="0" t="0" r="0" b="0"/>
          <wp:docPr id="940929105" name="Immagine 1" descr="Immagine che contiene testo, Carattere, logo, Elementi grafici&#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929105" name="Immagine 1" descr="Immagine che contiene testo, Carattere, logo, Elementi grafici&#10;&#10;Il contenuto generato dall'IA potrebbe non essere corrett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46271" cy="488674"/>
                  </a:xfrm>
                  <a:prstGeom prst="rect">
                    <a:avLst/>
                  </a:prstGeom>
                  <a:noFill/>
                  <a:ln>
                    <a:noFill/>
                  </a:ln>
                </pic:spPr>
              </pic:pic>
            </a:graphicData>
          </a:graphic>
        </wp:inline>
      </w:drawing>
    </w:r>
  </w:p>
  <w:p w14:paraId="717683C8" w14:textId="77777777" w:rsidR="00544E06" w:rsidRDefault="00544E06">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250087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E106F1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E0F6B83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063690AA"/>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FAA2C85"/>
    <w:multiLevelType w:val="hybridMultilevel"/>
    <w:tmpl w:val="2BC2391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1591811669">
    <w:abstractNumId w:val="0"/>
  </w:num>
  <w:num w:numId="2" w16cid:durableId="20502601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68604315">
    <w:abstractNumId w:val="1"/>
  </w:num>
  <w:num w:numId="4" w16cid:durableId="64520896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1920670759">
    <w:abstractNumId w:val="1"/>
  </w:num>
  <w:num w:numId="6" w16cid:durableId="1806123494">
    <w:abstractNumId w:val="1"/>
  </w:num>
  <w:num w:numId="7" w16cid:durableId="1345480347">
    <w:abstractNumId w:val="1"/>
  </w:num>
  <w:num w:numId="8" w16cid:durableId="1917474641">
    <w:abstractNumId w:val="1"/>
  </w:num>
  <w:num w:numId="9" w16cid:durableId="11786920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283"/>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7E6F"/>
    <w:rsid w:val="000F3A9A"/>
    <w:rsid w:val="00191019"/>
    <w:rsid w:val="00381010"/>
    <w:rsid w:val="00544E06"/>
    <w:rsid w:val="00566271"/>
    <w:rsid w:val="005A62E1"/>
    <w:rsid w:val="005D46E3"/>
    <w:rsid w:val="006743C5"/>
    <w:rsid w:val="00782802"/>
    <w:rsid w:val="00AF7E6F"/>
    <w:rsid w:val="00D86920"/>
    <w:rsid w:val="00E05DDB"/>
    <w:rsid w:val="00FC5E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3FC08C4"/>
  <w15:docId w15:val="{F2F9A0DF-74D4-470D-A055-248A48A08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link w:val="Titolo1Carattere"/>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olo2">
    <w:name w:val="heading 2"/>
    <w:basedOn w:val="Normale"/>
    <w:next w:val="Corpotesto"/>
    <w:link w:val="Titolo2Carattere"/>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olo3">
    <w:name w:val="heading 3"/>
    <w:basedOn w:val="Normale"/>
    <w:next w:val="Corpotesto"/>
    <w:link w:val="Titolo3Carattere"/>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olo4">
    <w:name w:val="heading 4"/>
    <w:basedOn w:val="Normale"/>
    <w:next w:val="Corpotesto"/>
    <w:link w:val="Titolo4Carattere"/>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olo5">
    <w:name w:val="heading 5"/>
    <w:basedOn w:val="Normale"/>
    <w:next w:val="Corpotesto"/>
    <w:link w:val="Titolo5Carattere"/>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olo6">
    <w:name w:val="heading 6"/>
    <w:basedOn w:val="Normale"/>
    <w:next w:val="Corpotesto"/>
    <w:link w:val="Titolo6Carattere"/>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olo7">
    <w:name w:val="heading 7"/>
    <w:basedOn w:val="Normale"/>
    <w:next w:val="Corpotesto"/>
    <w:link w:val="Titolo7Carattere"/>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olo8">
    <w:name w:val="heading 8"/>
    <w:basedOn w:val="Normale"/>
    <w:next w:val="Corpotesto"/>
    <w:link w:val="Titolo8Carattere"/>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olo9">
    <w:name w:val="heading 9"/>
    <w:basedOn w:val="Normale"/>
    <w:next w:val="Corpotesto"/>
    <w:link w:val="Titolo9Carattere"/>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link w:val="TitoloCarattere"/>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A10FD9"/>
    <w:rPr>
      <w:rFonts w:asciiTheme="majorHAnsi" w:eastAsiaTheme="majorEastAsia" w:hAnsiTheme="majorHAnsi" w:cstheme="majorBidi"/>
      <w:spacing w:val="-10"/>
      <w:kern w:val="28"/>
      <w:sz w:val="56"/>
      <w:szCs w:val="56"/>
    </w:rPr>
  </w:style>
  <w:style w:type="paragraph" w:styleId="Sottotitolo">
    <w:name w:val="Subtitle"/>
    <w:basedOn w:val="Titolo"/>
    <w:next w:val="Corpotesto"/>
    <w:link w:val="SottotitoloCarattere"/>
    <w:uiPriority w:val="11"/>
    <w:qFormat/>
    <w:rsid w:val="00A10FD9"/>
    <w:pPr>
      <w:numPr>
        <w:ilvl w:val="1"/>
      </w:numPr>
    </w:pPr>
    <w:rPr>
      <w:spacing w:val="15"/>
      <w:sz w:val="28"/>
      <w:szCs w:val="28"/>
    </w:rPr>
  </w:style>
  <w:style w:type="character" w:customStyle="1" w:styleId="SottotitoloCarattere">
    <w:name w:val="Sottotitolo Carattere"/>
    <w:basedOn w:val="Carpredefinitoparagrafo"/>
    <w:link w:val="Sottotitolo"/>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Title">
    <w:name w:val="Abstract Title"/>
    <w:basedOn w:val="Normale"/>
    <w:next w:val="Abstract"/>
    <w:qFormat/>
    <w:pPr>
      <w:keepNext/>
      <w:keepLines/>
      <w:spacing w:before="300" w:after="0"/>
      <w:jc w:val="center"/>
    </w:pPr>
    <w:rPr>
      <w:b/>
      <w:sz w:val="20"/>
      <w:szCs w:val="20"/>
    </w:rPr>
  </w:style>
  <w:style w:type="paragraph" w:customStyle="1" w:styleId="Abstract">
    <w:name w:val="Abstract"/>
    <w:basedOn w:val="Normale"/>
    <w:next w:val="Corpotesto"/>
    <w:qFormat/>
    <w:pPr>
      <w:keepNext/>
      <w:keepLines/>
      <w:spacing w:before="100" w:after="300"/>
    </w:pPr>
    <w:rPr>
      <w:sz w:val="20"/>
      <w:szCs w:val="20"/>
    </w:rPr>
  </w:style>
  <w:style w:type="paragraph" w:styleId="Bibliografia">
    <w:name w:val="Bibliography"/>
    <w:basedOn w:val="Normale"/>
    <w:qFormat/>
  </w:style>
  <w:style w:type="character" w:customStyle="1" w:styleId="Titolo1Carattere">
    <w:name w:val="Titolo 1 Carattere"/>
    <w:basedOn w:val="Carpredefinitoparagrafo"/>
    <w:link w:val="Titolo1"/>
    <w:uiPriority w:val="9"/>
    <w:rsid w:val="00A10FD9"/>
    <w:rPr>
      <w:rFonts w:asciiTheme="majorHAnsi" w:eastAsiaTheme="majorEastAsia" w:hAnsiTheme="majorHAnsi" w:cstheme="majorBidi"/>
      <w:color w:val="0F4761" w:themeColor="accent1" w:themeShade="BF"/>
      <w:sz w:val="40"/>
      <w:szCs w:val="40"/>
    </w:rPr>
  </w:style>
  <w:style w:type="character" w:customStyle="1" w:styleId="Titolo2Carattere">
    <w:name w:val="Titolo 2 Carattere"/>
    <w:basedOn w:val="Carpredefinitoparagrafo"/>
    <w:link w:val="Tito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itolo3Carattere">
    <w:name w:val="Titolo 3 Carattere"/>
    <w:basedOn w:val="Carpredefinitoparagrafo"/>
    <w:link w:val="Titolo3"/>
    <w:uiPriority w:val="9"/>
    <w:semiHidden/>
    <w:rsid w:val="00A10FD9"/>
    <w:rPr>
      <w:rFonts w:eastAsiaTheme="majorEastAsia" w:cstheme="majorBidi"/>
      <w:color w:val="0F4761" w:themeColor="accent1" w:themeShade="BF"/>
      <w:sz w:val="28"/>
      <w:szCs w:val="28"/>
    </w:rPr>
  </w:style>
  <w:style w:type="character" w:customStyle="1" w:styleId="Titolo4Carattere">
    <w:name w:val="Titolo 4 Carattere"/>
    <w:basedOn w:val="Carpredefinitoparagrafo"/>
    <w:link w:val="Titolo4"/>
    <w:uiPriority w:val="9"/>
    <w:semiHidden/>
    <w:rsid w:val="00A10FD9"/>
    <w:rPr>
      <w:rFonts w:eastAsiaTheme="majorEastAsia" w:cstheme="majorBidi"/>
      <w:i/>
      <w:iCs/>
      <w:color w:val="0F4761" w:themeColor="accent1" w:themeShade="BF"/>
    </w:rPr>
  </w:style>
  <w:style w:type="character" w:customStyle="1" w:styleId="Titolo5Carattere">
    <w:name w:val="Titolo 5 Carattere"/>
    <w:basedOn w:val="Carpredefinitoparagrafo"/>
    <w:link w:val="Titolo5"/>
    <w:uiPriority w:val="9"/>
    <w:semiHidden/>
    <w:rsid w:val="00A10FD9"/>
    <w:rPr>
      <w:rFonts w:eastAsiaTheme="majorEastAsia" w:cstheme="majorBidi"/>
      <w:color w:val="0F4761" w:themeColor="accent1" w:themeShade="BF"/>
    </w:rPr>
  </w:style>
  <w:style w:type="character" w:customStyle="1" w:styleId="Titolo6Carattere">
    <w:name w:val="Titolo 6 Carattere"/>
    <w:basedOn w:val="Carpredefinitoparagrafo"/>
    <w:link w:val="Titolo6"/>
    <w:uiPriority w:val="9"/>
    <w:semiHidden/>
    <w:rsid w:val="00A10FD9"/>
    <w:rPr>
      <w:rFonts w:eastAsiaTheme="majorEastAsia" w:cstheme="majorBidi"/>
      <w:i/>
      <w:iCs/>
      <w:color w:val="595959" w:themeColor="text1" w:themeTint="A6"/>
    </w:rPr>
  </w:style>
  <w:style w:type="character" w:customStyle="1" w:styleId="Titolo7Carattere">
    <w:name w:val="Titolo 7 Carattere"/>
    <w:basedOn w:val="Carpredefinitoparagrafo"/>
    <w:link w:val="Titolo7"/>
    <w:uiPriority w:val="9"/>
    <w:semiHidden/>
    <w:rsid w:val="00A10FD9"/>
    <w:rPr>
      <w:rFonts w:eastAsiaTheme="majorEastAsia" w:cstheme="majorBidi"/>
      <w:color w:val="595959" w:themeColor="text1" w:themeTint="A6"/>
    </w:rPr>
  </w:style>
  <w:style w:type="character" w:customStyle="1" w:styleId="Titolo8Carattere">
    <w:name w:val="Titolo 8 Carattere"/>
    <w:basedOn w:val="Carpredefinitoparagrafo"/>
    <w:link w:val="Titolo8"/>
    <w:uiPriority w:val="9"/>
    <w:semiHidden/>
    <w:rsid w:val="00A10FD9"/>
    <w:rPr>
      <w:rFonts w:eastAsiaTheme="majorEastAsia" w:cstheme="majorBidi"/>
      <w:i/>
      <w:iCs/>
      <w:color w:val="272727" w:themeColor="text1" w:themeTint="D8"/>
    </w:rPr>
  </w:style>
  <w:style w:type="character" w:customStyle="1" w:styleId="Titolo9Carattere">
    <w:name w:val="Titolo 9 Carattere"/>
    <w:basedOn w:val="Carpredefinitoparagrafo"/>
    <w:link w:val="Titolo9"/>
    <w:uiPriority w:val="9"/>
    <w:semiHidden/>
    <w:rsid w:val="00A10FD9"/>
    <w:rPr>
      <w:rFonts w:eastAsiaTheme="majorEastAsia" w:cstheme="majorBidi"/>
      <w:color w:val="272727" w:themeColor="text1" w:themeTint="D8"/>
    </w:rPr>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paragraph" w:customStyle="1" w:styleId="FootnoteBlockText">
    <w:name w:val="Footnote Block Text"/>
    <w:basedOn w:val="Testonotaapidipagina"/>
    <w:next w:val="Testonotaapidipagina"/>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156082" w:themeColor="accent1"/>
    </w:rPr>
  </w:style>
  <w:style w:type="paragraph" w:styleId="Titolosommario">
    <w:name w:val="TOC Heading"/>
    <w:basedOn w:val="Titolo1"/>
    <w:next w:val="Corpotesto"/>
    <w:uiPriority w:val="39"/>
    <w:unhideWhenUsed/>
    <w:qFormat/>
    <w:pPr>
      <w:spacing w:before="240" w:line="259" w:lineRule="auto"/>
      <w:outlineLvl w:val="9"/>
    </w:p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Intestazione">
    <w:name w:val="header"/>
    <w:basedOn w:val="Normale"/>
    <w:link w:val="IntestazioneCarattere"/>
    <w:uiPriority w:val="99"/>
    <w:rsid w:val="00544E06"/>
    <w:pPr>
      <w:tabs>
        <w:tab w:val="center" w:pos="4819"/>
        <w:tab w:val="right" w:pos="9638"/>
      </w:tabs>
      <w:spacing w:after="0"/>
    </w:pPr>
  </w:style>
  <w:style w:type="character" w:customStyle="1" w:styleId="IntestazioneCarattere">
    <w:name w:val="Intestazione Carattere"/>
    <w:basedOn w:val="Carpredefinitoparagrafo"/>
    <w:link w:val="Intestazione"/>
    <w:uiPriority w:val="99"/>
    <w:rsid w:val="00544E06"/>
  </w:style>
  <w:style w:type="paragraph" w:styleId="Pidipagina">
    <w:name w:val="footer"/>
    <w:basedOn w:val="Normale"/>
    <w:link w:val="PidipaginaCarattere"/>
    <w:rsid w:val="00544E06"/>
    <w:pPr>
      <w:tabs>
        <w:tab w:val="center" w:pos="4819"/>
        <w:tab w:val="right" w:pos="9638"/>
      </w:tabs>
      <w:spacing w:after="0"/>
    </w:pPr>
  </w:style>
  <w:style w:type="character" w:customStyle="1" w:styleId="PidipaginaCarattere">
    <w:name w:val="Piè di pagina Carattere"/>
    <w:basedOn w:val="Carpredefinitoparagrafo"/>
    <w:link w:val="Pidipagina"/>
    <w:rsid w:val="00544E06"/>
  </w:style>
  <w:style w:type="table" w:styleId="Grigliatabella">
    <w:name w:val="Table Grid"/>
    <w:basedOn w:val="Tabellanormale"/>
    <w:rsid w:val="00544E0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4</TotalTime>
  <Pages>2</Pages>
  <Words>550</Words>
  <Characters>3135</Characters>
  <Application>Microsoft Office Word</Application>
  <DocSecurity>0</DocSecurity>
  <Lines>26</Lines>
  <Paragraphs>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iorgio Chillè</dc:creator>
  <cp:keywords/>
  <cp:lastModifiedBy>Elisabetta Bocchi</cp:lastModifiedBy>
  <cp:revision>7</cp:revision>
  <dcterms:created xsi:type="dcterms:W3CDTF">2025-10-14T10:24:00Z</dcterms:created>
  <dcterms:modified xsi:type="dcterms:W3CDTF">2025-10-14T11:25:00Z</dcterms:modified>
</cp:coreProperties>
</file>